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Los Angeles, CA [Zip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Los Angeles, CA</w:t>
      </w:r>
    </w:p>
    <w:bookmarkStart w:id="20" w:name="X2541326d944977c278b746f789116845b238d13"/>
    <w:p>
      <w:pPr>
        <w:pStyle w:val="Heading2"/>
      </w:pPr>
      <w:r>
        <w:t xml:space="preserve">Subject: Internship Application for Marketing Manager Position in United States Los Angeles</w:t>
      </w:r>
    </w:p>
    <w:p>
      <w:pPr>
        <w:pStyle w:val="FirstParagraph"/>
      </w:pPr>
      <w:r>
        <w:t xml:space="preserve">Dear Hiring Manager,</w:t>
      </w:r>
    </w:p>
    <w:p>
      <w:pPr>
        <w:pStyle w:val="BodyText"/>
      </w:pPr>
      <w:r>
        <w:t xml:space="preserve">I am writing to express my enthusiastic interest in the Marketing Manager internship opportunity at [Company Name] in Los Angeles, California. As a highly motivated marketing student with a proven track record of campaign development and digital analytics, I am confident that my skills align precisely with your team’s objectives for innovative branding within the vibrant United States Los Angeles market. This</w:t>
      </w:r>
      <w:r>
        <w:t xml:space="preserve"> </w:t>
      </w:r>
      <w:r>
        <w:rPr>
          <w:bCs/>
          <w:b/>
        </w:rPr>
        <w:t xml:space="preserve">Internship Application Letter</w:t>
      </w:r>
      <w:r>
        <w:t xml:space="preserve"> </w:t>
      </w:r>
      <w:r>
        <w:t xml:space="preserve">represents not just an application for an internship, but a strategic commitment to launching my career in one of the world’s most dynamic marketing ecosystems.</w:t>
      </w:r>
    </w:p>
    <w:p>
      <w:pPr>
        <w:pStyle w:val="BodyText"/>
      </w:pPr>
      <w:r>
        <w:t xml:space="preserve">The decision to pursue this role in Los Angeles is deeply intentional. Having grown up in Southern California, I have witnessed firsthand how Los Angeles shapes global culture through entertainment, technology, and consumer trends. My academic focus at [Your University] centered on digital marketing strategies tailored for multicultural urban environments—a specialization that directly prepares me to contribute meaningfully to your</w:t>
      </w:r>
      <w:r>
        <w:t xml:space="preserve"> </w:t>
      </w:r>
      <w:r>
        <w:rPr>
          <w:bCs/>
          <w:b/>
        </w:rPr>
        <w:t xml:space="preserve">Marketing Manager</w:t>
      </w:r>
      <w:r>
        <w:t xml:space="preserve"> </w:t>
      </w:r>
      <w:r>
        <w:t xml:space="preserve">initiatives. In my recent course on "Global Brand Strategy," I analyzed how Los Angeles-based brands like Glossier and Airbnb leveraged local cultural nuances to achieve national success. This research revealed that effective marketing in United States Los Angeles requires understanding the unique blend of diversity, innovation, and consumer behavior that defines this region—a perspective I am eager to apply at [Company Name].</w:t>
      </w:r>
    </w:p>
    <w:p>
      <w:pPr>
        <w:pStyle w:val="BodyText"/>
      </w:pPr>
      <w:r>
        <w:t xml:space="preserve">My practical experience directly supports the demands of this internship. As a Digital Marketing Intern at [Previous Company], I managed Instagram and TikTok campaigns targeting Gen-Z audiences in the Los Angeles metro area. Within six months, I increased engagement by 42% through data-driven content strategies that incorporated local slang, influencer partnerships with LA-based creators, and location-specific promotions for downtown pop-up events. For example, my "LA Vibes" campaign—featuring user-generated content from Venice Beach and Downtown LA—generated 15K+ impressions in a single week. I also conducted competitive analysis on emerging brands like Cremora Coffee (a local chain), identifying gaps in their social media presence that we later addressed through our internship project. This hands-on work taught me how to translate market data into actionable</w:t>
      </w:r>
      <w:r>
        <w:t xml:space="preserve"> </w:t>
      </w:r>
      <w:r>
        <w:rPr>
          <w:bCs/>
          <w:b/>
        </w:rPr>
        <w:t xml:space="preserve">Marketing Manager</w:t>
      </w:r>
      <w:r>
        <w:t xml:space="preserve">-level strategies while navigating the fast-paced rhythms of United States Los Angeles.</w:t>
      </w:r>
    </w:p>
    <w:p>
      <w:pPr>
        <w:pStyle w:val="BodyText"/>
      </w:pPr>
      <w:r>
        <w:t xml:space="preserve">What excites me most about this opportunity is your company’s commitment to sustainable innovation—a value I championed during my university capstone project. My team developed a "Green LA" campaign for a local eco-brand, which included partnering with Compton-based sustainability nonprofits and utilizing LA-specific environmental data. We achieved 200% of our engagement targets by weaving together cultural relevance (e.g., referencing the Watts Towers in visual content) and measurable impact metrics. This project reinforced my belief that successful marketing in United States Los Angeles must be community-rooted, not just market-driven. I am eager to bring this same approach to [Company Name]’s initiatives, whether developing localized social media tactics or supporting events like LA Fashion Week or the Coachella Valley Music Festival.</w:t>
      </w:r>
    </w:p>
    <w:p>
      <w:pPr>
        <w:pStyle w:val="BodyText"/>
      </w:pPr>
      <w:r>
        <w:t xml:space="preserve">My technical proficiency further positions me to excel as a Marketing Manager intern. I am fluent in Google Analytics 4, Meta Ads Manager, Canva Pro, and Adobe Creative Suite—tools essential for modern marketing teams operating in United States Los Angeles. During my internship at [Previous Company], I used these platforms to A/B test email campaigns targeting different LA neighborhoods (e.g., Koreatown vs. Boyle Heights), resulting in a 30% higher conversion rate for culturally tailored content. Additionally, my fluency in Spanish—honed through community work with the Los Angeles Latino Collaborative—allows me to engage with diverse audiences across the city, a critical asset for brands operating in such a multilingual market.</w:t>
      </w:r>
    </w:p>
    <w:p>
      <w:pPr>
        <w:pStyle w:val="BodyText"/>
      </w:pPr>
      <w:r>
        <w:t xml:space="preserve">I have long admired [Company Name]’s leadership in reshaping marketing through technology, particularly your recent AR campaign that reimagined LA landmarks as interactive brand experiences. As an aspiring Marketing Manager, I am eager to learn from your team’s expertise while contributing fresh perspectives rooted in local culture. My goal is to eventually drive strategic campaigns for brands operating across the United States Los Angeles landscape—a vision I believe this internship will accelerate through hands-on mentorship.</w:t>
      </w:r>
    </w:p>
    <w:p>
      <w:pPr>
        <w:pStyle w:val="BodyText"/>
      </w:pPr>
      <w:r>
        <w:t xml:space="preserve">What sets me apart is my deep understanding of how Los Angeles’ unique identity influences marketing success. Unlike many candidates who view LA as merely a location, I see it as a cultural engine where trends originate and communities connect. My volunteer work with the Los Angeles County Arts Commission exposed me to how small businesses in neighborhoods like Highland Park or East LA use storytelling to build community loyalty—a lesson I would apply immediately to [Company Name]’s customer engagement strategies. I am not just applying for an internship; I am committing to becoming a lifelong contributor to the marketing ecosystem of United States Los Angeles.</w:t>
      </w:r>
    </w:p>
    <w:p>
      <w:pPr>
        <w:pStyle w:val="BodyText"/>
      </w:pPr>
      <w:r>
        <w:t xml:space="preserve">Thank you for considering my</w:t>
      </w:r>
      <w:r>
        <w:t xml:space="preserve"> </w:t>
      </w:r>
      <w:r>
        <w:rPr>
          <w:bCs/>
          <w:b/>
        </w:rPr>
        <w:t xml:space="preserve">Internship Application Letter</w:t>
      </w:r>
      <w:r>
        <w:t xml:space="preserve">. I have attached my resume and portfolio showcasing campaign metrics, analytics reports, and cultural research specific to Los Angeles. I welcome the opportunity to discuss how my passion for community-driven marketing, technical skills in digital analytics, and authentic connection to United States Los Angeles can support your team’s goals. I am available for an interview at your earliest convenience and can be reached at [Phone Number] or [Email Address].</w:t>
      </w:r>
    </w:p>
    <w:p>
      <w:pPr>
        <w:pStyle w:val="BodyText"/>
      </w:pPr>
      <w:r>
        <w:t xml:space="preserve">With sincere appreciation for your time and consider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keting Manager Position</dc:title>
  <dc:creator/>
  <dc:language>en</dc:language>
  <cp:keywords/>
  <dcterms:created xsi:type="dcterms:W3CDTF">2026-07-24T06:33:07Z</dcterms:created>
  <dcterms:modified xsi:type="dcterms:W3CDTF">2026-07-24T06:33:07Z</dcterms:modified>
</cp:coreProperties>
</file>

<file path=docProps/custom.xml><?xml version="1.0" encoding="utf-8"?>
<Properties xmlns="http://schemas.openxmlformats.org/officeDocument/2006/custom-properties" xmlns:vt="http://schemas.openxmlformats.org/officeDocument/2006/docPropsVTypes"/>
</file>